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6DB" w:rsidRPr="00E61C18" w:rsidRDefault="00D757D0" w:rsidP="00E61C18">
      <w:pPr>
        <w:jc w:val="both"/>
        <w:rPr>
          <w:b/>
          <w:sz w:val="24"/>
          <w:szCs w:val="24"/>
        </w:rPr>
      </w:pPr>
      <w:r w:rsidRPr="00E61C18">
        <w:rPr>
          <w:b/>
          <w:sz w:val="24"/>
          <w:szCs w:val="24"/>
        </w:rPr>
        <w:t xml:space="preserve">PROGRAM </w:t>
      </w:r>
      <w:r w:rsidR="00F65636" w:rsidRPr="00E61C18">
        <w:rPr>
          <w:b/>
          <w:sz w:val="24"/>
          <w:szCs w:val="24"/>
        </w:rPr>
        <w:t>ERASMUS - REKRUTACJA NA WYJAZDY NA STUDIA NA ZAGRANICZNYCH UCZELNIACH PARTNERSKICH W RAMACH PROGRAMU ERASMUS W ROKU AKADEMICKIM 202</w:t>
      </w:r>
      <w:r w:rsidR="00AC1394">
        <w:rPr>
          <w:b/>
          <w:sz w:val="24"/>
          <w:szCs w:val="24"/>
        </w:rPr>
        <w:t>6/2027</w:t>
      </w:r>
    </w:p>
    <w:p w:rsidR="002166DB" w:rsidRPr="00E61C18" w:rsidRDefault="00734F1B" w:rsidP="00E61C18">
      <w:pPr>
        <w:jc w:val="both"/>
        <w:rPr>
          <w:sz w:val="24"/>
          <w:szCs w:val="24"/>
        </w:rPr>
      </w:pPr>
      <w:r>
        <w:rPr>
          <w:sz w:val="24"/>
          <w:szCs w:val="24"/>
        </w:rPr>
        <w:t>Szanowni Państwo</w:t>
      </w:r>
      <w:r w:rsidR="002166DB" w:rsidRPr="00E61C18">
        <w:rPr>
          <w:sz w:val="24"/>
          <w:szCs w:val="24"/>
        </w:rPr>
        <w:t>,</w:t>
      </w:r>
    </w:p>
    <w:p w:rsidR="002166DB" w:rsidRPr="00E61C18" w:rsidRDefault="00B87115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>u</w:t>
      </w:r>
      <w:r w:rsidR="002D0F13" w:rsidRPr="00E61C18">
        <w:rPr>
          <w:sz w:val="24"/>
          <w:szCs w:val="24"/>
        </w:rPr>
        <w:t>przejmie informuję</w:t>
      </w:r>
      <w:r w:rsidR="002166DB" w:rsidRPr="00E61C18">
        <w:rPr>
          <w:sz w:val="24"/>
          <w:szCs w:val="24"/>
        </w:rPr>
        <w:t xml:space="preserve"> o rozpoczęciu na Wydziale Prawa i Administracji Uniwersytetu Śląskiego rekrutacji na wyjazdy stypendialne w celu realizacji części studiów na zagranicznych uczelniach partnerskich w ramach Programu Erasmus Plus w roku akademickim 20</w:t>
      </w:r>
      <w:r w:rsidR="002D0F13" w:rsidRPr="00E61C18">
        <w:rPr>
          <w:sz w:val="24"/>
          <w:szCs w:val="24"/>
        </w:rPr>
        <w:t>2</w:t>
      </w:r>
      <w:r w:rsidR="00AC1394">
        <w:rPr>
          <w:sz w:val="24"/>
          <w:szCs w:val="24"/>
        </w:rPr>
        <w:t>6</w:t>
      </w:r>
      <w:r w:rsidR="002D0F13" w:rsidRPr="00E61C18">
        <w:rPr>
          <w:sz w:val="24"/>
          <w:szCs w:val="24"/>
        </w:rPr>
        <w:t>/202</w:t>
      </w:r>
      <w:r w:rsidR="00AC1394">
        <w:rPr>
          <w:sz w:val="24"/>
          <w:szCs w:val="24"/>
        </w:rPr>
        <w:t>7</w:t>
      </w:r>
      <w:r w:rsidR="002166DB" w:rsidRPr="00E61C18">
        <w:rPr>
          <w:sz w:val="24"/>
          <w:szCs w:val="24"/>
        </w:rPr>
        <w:t>.</w:t>
      </w:r>
    </w:p>
    <w:p w:rsidR="002166DB" w:rsidRPr="00E61C18" w:rsidRDefault="002166DB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>Rekrutacja odbywa się przez system USOS.</w:t>
      </w:r>
    </w:p>
    <w:p w:rsidR="00364532" w:rsidRPr="00E61C18" w:rsidRDefault="002166DB" w:rsidP="00E61C18">
      <w:pPr>
        <w:jc w:val="both"/>
        <w:rPr>
          <w:b/>
          <w:sz w:val="24"/>
          <w:szCs w:val="24"/>
        </w:rPr>
      </w:pPr>
      <w:r w:rsidRPr="00B023E9">
        <w:rPr>
          <w:sz w:val="24"/>
          <w:szCs w:val="24"/>
        </w:rPr>
        <w:t>Termin składania przez stud</w:t>
      </w:r>
      <w:r w:rsidR="00E61C18" w:rsidRPr="00B023E9">
        <w:rPr>
          <w:sz w:val="24"/>
          <w:szCs w:val="24"/>
        </w:rPr>
        <w:t>entów aplikacji w systemie USOS</w:t>
      </w:r>
      <w:r w:rsidRPr="00B023E9">
        <w:rPr>
          <w:sz w:val="24"/>
          <w:szCs w:val="24"/>
        </w:rPr>
        <w:t xml:space="preserve">: </w:t>
      </w:r>
      <w:r w:rsidR="00AC1394">
        <w:rPr>
          <w:b/>
          <w:sz w:val="24"/>
          <w:szCs w:val="24"/>
        </w:rPr>
        <w:t xml:space="preserve">10.03.2026 </w:t>
      </w:r>
      <w:r w:rsidR="005C609C" w:rsidRPr="00B023E9">
        <w:rPr>
          <w:b/>
          <w:sz w:val="24"/>
          <w:szCs w:val="24"/>
        </w:rPr>
        <w:t xml:space="preserve">– </w:t>
      </w:r>
      <w:r w:rsidR="00AC1394">
        <w:rPr>
          <w:b/>
          <w:sz w:val="24"/>
          <w:szCs w:val="24"/>
        </w:rPr>
        <w:t>24.03.2026</w:t>
      </w:r>
      <w:r w:rsidR="004D062C">
        <w:rPr>
          <w:b/>
          <w:sz w:val="24"/>
          <w:szCs w:val="24"/>
        </w:rPr>
        <w:t xml:space="preserve"> </w:t>
      </w:r>
      <w:r w:rsidR="005C609C" w:rsidRPr="00B023E9">
        <w:rPr>
          <w:b/>
          <w:sz w:val="24"/>
          <w:szCs w:val="24"/>
        </w:rPr>
        <w:t>r.</w:t>
      </w:r>
    </w:p>
    <w:p w:rsidR="00364532" w:rsidRPr="00E61C18" w:rsidRDefault="00AC1394" w:rsidP="00E61C18">
      <w:pPr>
        <w:jc w:val="both"/>
        <w:rPr>
          <w:sz w:val="24"/>
          <w:szCs w:val="24"/>
        </w:rPr>
      </w:pPr>
      <w:r>
        <w:rPr>
          <w:sz w:val="24"/>
          <w:szCs w:val="24"/>
        </w:rPr>
        <w:t>Osoby studiujące zainteresowane</w:t>
      </w:r>
      <w:r w:rsidR="00364532" w:rsidRPr="00E61C18">
        <w:rPr>
          <w:sz w:val="24"/>
          <w:szCs w:val="24"/>
        </w:rPr>
        <w:t xml:space="preserve"> udziałem w rekrutacji uprzejmie proszeni są o złożenie wniosku aplikacyjnego w systemie </w:t>
      </w:r>
      <w:r w:rsidR="00FD1AB4" w:rsidRPr="00E61C18">
        <w:rPr>
          <w:sz w:val="24"/>
          <w:szCs w:val="24"/>
        </w:rPr>
        <w:t>USOS</w:t>
      </w:r>
      <w:r w:rsidR="00364532" w:rsidRPr="00E61C18">
        <w:rPr>
          <w:sz w:val="24"/>
          <w:szCs w:val="24"/>
        </w:rPr>
        <w:t xml:space="preserve"> zgodnie z instrukcją załączoną do ogłoszenia oraz dostępną na stronie Biura Wymiany Międzynarodowej Uniwersytetu Śląskiego  </w:t>
      </w:r>
      <w:hyperlink r:id="rId5" w:history="1">
        <w:r w:rsidR="00364532" w:rsidRPr="00E61C18">
          <w:rPr>
            <w:rStyle w:val="Hipercze"/>
            <w:color w:val="FF0000"/>
            <w:sz w:val="24"/>
            <w:szCs w:val="24"/>
          </w:rPr>
          <w:t>www.erasmus.us.edu.pl</w:t>
        </w:r>
      </w:hyperlink>
      <w:r w:rsidR="00364532" w:rsidRPr="00E61C18">
        <w:rPr>
          <w:color w:val="FF0000"/>
          <w:sz w:val="24"/>
          <w:szCs w:val="24"/>
        </w:rPr>
        <w:t>.</w:t>
      </w:r>
      <w:r w:rsidR="00364532" w:rsidRPr="00E61C18">
        <w:rPr>
          <w:sz w:val="24"/>
          <w:szCs w:val="24"/>
        </w:rPr>
        <w:t xml:space="preserve"> </w:t>
      </w:r>
      <w:r w:rsidR="00364532" w:rsidRPr="00E61C18">
        <w:rPr>
          <w:b/>
          <w:sz w:val="24"/>
          <w:szCs w:val="24"/>
        </w:rPr>
        <w:t xml:space="preserve">Wnioski </w:t>
      </w:r>
      <w:r w:rsidR="00364532" w:rsidRPr="00E61C18">
        <w:rPr>
          <w:b/>
          <w:sz w:val="24"/>
          <w:szCs w:val="24"/>
          <w:u w:val="single"/>
        </w:rPr>
        <w:t xml:space="preserve">w systemie </w:t>
      </w:r>
      <w:r w:rsidR="00FD1AB4" w:rsidRPr="00E61C18">
        <w:rPr>
          <w:b/>
          <w:sz w:val="24"/>
          <w:szCs w:val="24"/>
          <w:u w:val="single"/>
        </w:rPr>
        <w:t xml:space="preserve">USOS </w:t>
      </w:r>
      <w:r w:rsidR="00364532" w:rsidRPr="00E61C18">
        <w:rPr>
          <w:b/>
          <w:sz w:val="24"/>
          <w:szCs w:val="24"/>
        </w:rPr>
        <w:t xml:space="preserve">powinny zostać złożone w terminie od  </w:t>
      </w:r>
      <w:r>
        <w:rPr>
          <w:b/>
          <w:sz w:val="24"/>
          <w:szCs w:val="24"/>
        </w:rPr>
        <w:t>10 marca 2026</w:t>
      </w:r>
      <w:r w:rsidR="004D062C">
        <w:rPr>
          <w:b/>
          <w:sz w:val="24"/>
          <w:szCs w:val="24"/>
        </w:rPr>
        <w:t xml:space="preserve"> </w:t>
      </w:r>
      <w:r w:rsidR="00364532" w:rsidRPr="00E61C18">
        <w:rPr>
          <w:b/>
          <w:sz w:val="24"/>
          <w:szCs w:val="24"/>
        </w:rPr>
        <w:t>r.  do</w:t>
      </w:r>
      <w:r w:rsidR="00475BF8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4 marca</w:t>
      </w:r>
      <w:r w:rsidR="004C5BE5" w:rsidRPr="00E61C18">
        <w:rPr>
          <w:b/>
          <w:sz w:val="24"/>
          <w:szCs w:val="24"/>
        </w:rPr>
        <w:t xml:space="preserve"> 202</w:t>
      </w:r>
      <w:r>
        <w:rPr>
          <w:b/>
          <w:sz w:val="24"/>
          <w:szCs w:val="24"/>
        </w:rPr>
        <w:t>6</w:t>
      </w:r>
      <w:r w:rsidR="00364532" w:rsidRPr="00E61C18">
        <w:rPr>
          <w:b/>
          <w:sz w:val="24"/>
          <w:szCs w:val="24"/>
        </w:rPr>
        <w:t xml:space="preserve"> r.</w:t>
      </w:r>
      <w:r w:rsidR="00475BF8">
        <w:rPr>
          <w:b/>
          <w:sz w:val="24"/>
          <w:szCs w:val="24"/>
        </w:rPr>
        <w:t xml:space="preserve"> (23:59)</w:t>
      </w:r>
      <w:r w:rsidR="00364532" w:rsidRPr="00E61C18">
        <w:rPr>
          <w:sz w:val="24"/>
          <w:szCs w:val="24"/>
        </w:rPr>
        <w:t xml:space="preserve"> </w:t>
      </w:r>
    </w:p>
    <w:p w:rsidR="005C609C" w:rsidRPr="00E61C18" w:rsidRDefault="00364532" w:rsidP="00E61C18">
      <w:pPr>
        <w:jc w:val="both"/>
        <w:rPr>
          <w:b/>
          <w:sz w:val="24"/>
          <w:szCs w:val="24"/>
        </w:rPr>
      </w:pPr>
      <w:r w:rsidRPr="00E61C18">
        <w:rPr>
          <w:b/>
          <w:sz w:val="24"/>
          <w:szCs w:val="24"/>
        </w:rPr>
        <w:t>Termin skł</w:t>
      </w:r>
      <w:r w:rsidR="00475BF8">
        <w:rPr>
          <w:b/>
          <w:sz w:val="24"/>
          <w:szCs w:val="24"/>
        </w:rPr>
        <w:t xml:space="preserve">adania wniosków aplikacyjnych </w:t>
      </w:r>
      <w:r w:rsidR="00AC1394">
        <w:rPr>
          <w:b/>
          <w:sz w:val="24"/>
          <w:szCs w:val="24"/>
        </w:rPr>
        <w:t>24 marca 2026</w:t>
      </w:r>
      <w:r w:rsidRPr="00E61C18">
        <w:rPr>
          <w:b/>
          <w:sz w:val="24"/>
          <w:szCs w:val="24"/>
        </w:rPr>
        <w:t xml:space="preserve"> r. JEST OSTATECZNY.</w:t>
      </w:r>
      <w:r w:rsidR="003F65BF">
        <w:rPr>
          <w:b/>
          <w:sz w:val="24"/>
          <w:szCs w:val="24"/>
        </w:rPr>
        <w:br/>
      </w:r>
      <w:r w:rsidR="003F65BF">
        <w:rPr>
          <w:b/>
          <w:sz w:val="24"/>
          <w:szCs w:val="24"/>
        </w:rPr>
        <w:br/>
      </w:r>
      <w:r w:rsidR="003F65BF" w:rsidRPr="003F65BF">
        <w:rPr>
          <w:rStyle w:val="Hipercze"/>
          <w:color w:val="auto"/>
          <w:sz w:val="24"/>
          <w:szCs w:val="24"/>
        </w:rPr>
        <w:t xml:space="preserve">W dniu </w:t>
      </w:r>
      <w:r w:rsidR="003F65BF" w:rsidRPr="003F65BF">
        <w:rPr>
          <w:rStyle w:val="Hipercze"/>
          <w:b/>
          <w:color w:val="auto"/>
          <w:sz w:val="24"/>
          <w:szCs w:val="24"/>
        </w:rPr>
        <w:t>5 marca 2026</w:t>
      </w:r>
      <w:r w:rsidR="003F65BF">
        <w:rPr>
          <w:rStyle w:val="Hipercze"/>
          <w:color w:val="auto"/>
          <w:sz w:val="24"/>
          <w:szCs w:val="24"/>
        </w:rPr>
        <w:t xml:space="preserve"> </w:t>
      </w:r>
      <w:r w:rsidR="003F65BF" w:rsidRPr="003F65BF">
        <w:rPr>
          <w:rStyle w:val="Hipercze"/>
          <w:color w:val="auto"/>
          <w:sz w:val="24"/>
          <w:szCs w:val="24"/>
        </w:rPr>
        <w:t xml:space="preserve">o godz. 13 odbędzie się spotkanie informacyjne dla osób zainteresowanych mobilnością, organizowane przez Biuro Wymiany Międzynarodowej: </w:t>
      </w:r>
      <w:r w:rsidR="003F65BF">
        <w:rPr>
          <w:rStyle w:val="Hipercze"/>
          <w:color w:val="auto"/>
          <w:sz w:val="24"/>
          <w:szCs w:val="24"/>
        </w:rPr>
        <w:br/>
      </w:r>
      <w:hyperlink r:id="rId6" w:tgtFrame="_blank" w:history="1">
        <w:r w:rsidR="003F65BF" w:rsidRPr="003F65BF">
          <w:rPr>
            <w:rFonts w:ascii="Arial" w:hAnsi="Arial" w:cs="Arial"/>
            <w:color w:val="1155CC"/>
            <w:u w:val="single"/>
            <w:shd w:val="clear" w:color="auto" w:fill="FFFFFF"/>
          </w:rPr>
          <w:t xml:space="preserve">Spotkanie dot. rekrutacji na studia Erasmus+ (pozostałe wydziały) | Dołączanie do spotkania | Microsoft </w:t>
        </w:r>
        <w:proofErr w:type="spellStart"/>
        <w:r w:rsidR="003F65BF" w:rsidRPr="003F65BF">
          <w:rPr>
            <w:rFonts w:ascii="Arial" w:hAnsi="Arial" w:cs="Arial"/>
            <w:color w:val="1155CC"/>
            <w:u w:val="single"/>
            <w:shd w:val="clear" w:color="auto" w:fill="FFFFFF"/>
          </w:rPr>
          <w:t>Teams</w:t>
        </w:r>
        <w:proofErr w:type="spellEnd"/>
      </w:hyperlink>
    </w:p>
    <w:p w:rsidR="00B03079" w:rsidRPr="00E61C18" w:rsidRDefault="00B03079" w:rsidP="00E61C18">
      <w:pPr>
        <w:jc w:val="both"/>
        <w:rPr>
          <w:b/>
          <w:sz w:val="24"/>
          <w:szCs w:val="24"/>
        </w:rPr>
      </w:pPr>
    </w:p>
    <w:p w:rsidR="005C609C" w:rsidRPr="00E61C18" w:rsidRDefault="005C609C" w:rsidP="00E61C18">
      <w:pPr>
        <w:pStyle w:val="Akapitzlist"/>
        <w:numPr>
          <w:ilvl w:val="0"/>
          <w:numId w:val="2"/>
        </w:numPr>
        <w:jc w:val="both"/>
        <w:rPr>
          <w:b/>
          <w:sz w:val="24"/>
          <w:szCs w:val="24"/>
          <w:lang w:val="pl-PL"/>
        </w:rPr>
      </w:pPr>
      <w:r w:rsidRPr="00E61C18">
        <w:rPr>
          <w:b/>
          <w:sz w:val="24"/>
          <w:szCs w:val="24"/>
          <w:lang w:val="pl-PL"/>
        </w:rPr>
        <w:t>WARUNK</w:t>
      </w:r>
      <w:r w:rsidR="00B03079" w:rsidRPr="00E61C18">
        <w:rPr>
          <w:b/>
          <w:sz w:val="24"/>
          <w:szCs w:val="24"/>
          <w:lang w:val="pl-PL"/>
        </w:rPr>
        <w:t>I WZIĘCIA UDZIAŁU W REKRUTACJI:</w:t>
      </w:r>
    </w:p>
    <w:p w:rsidR="00EE7427" w:rsidRDefault="000517A7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 xml:space="preserve">Do rekrutacji </w:t>
      </w:r>
      <w:r w:rsidR="00FD1AB4" w:rsidRPr="00E61C18">
        <w:rPr>
          <w:sz w:val="24"/>
          <w:szCs w:val="24"/>
        </w:rPr>
        <w:t xml:space="preserve">mogą </w:t>
      </w:r>
      <w:r w:rsidRPr="00E61C18">
        <w:rPr>
          <w:sz w:val="24"/>
          <w:szCs w:val="24"/>
        </w:rPr>
        <w:t xml:space="preserve">przystąpić </w:t>
      </w:r>
      <w:r w:rsidR="004C5BE5" w:rsidRPr="00E61C18">
        <w:rPr>
          <w:sz w:val="24"/>
          <w:szCs w:val="24"/>
        </w:rPr>
        <w:t xml:space="preserve">wyłącznie </w:t>
      </w:r>
      <w:r w:rsidRPr="00E61C18">
        <w:rPr>
          <w:sz w:val="24"/>
          <w:szCs w:val="24"/>
        </w:rPr>
        <w:t xml:space="preserve">studenci, którzy do dnia upływu terminu składania wniosków aplikacyjnych w systemie </w:t>
      </w:r>
      <w:r w:rsidR="00FD1AB4" w:rsidRPr="00E61C18">
        <w:rPr>
          <w:sz w:val="24"/>
          <w:szCs w:val="24"/>
        </w:rPr>
        <w:t xml:space="preserve">USOS </w:t>
      </w:r>
      <w:r w:rsidRPr="000701CF">
        <w:rPr>
          <w:sz w:val="24"/>
          <w:szCs w:val="24"/>
        </w:rPr>
        <w:t xml:space="preserve">ukończyli sesję zimową </w:t>
      </w:r>
      <w:r w:rsidR="006F66BE" w:rsidRPr="000701CF">
        <w:rPr>
          <w:sz w:val="24"/>
          <w:szCs w:val="24"/>
        </w:rPr>
        <w:t>roku akademickiego 20</w:t>
      </w:r>
      <w:r w:rsidR="00FD1AB4" w:rsidRPr="000701CF">
        <w:rPr>
          <w:sz w:val="24"/>
          <w:szCs w:val="24"/>
        </w:rPr>
        <w:t>2</w:t>
      </w:r>
      <w:r w:rsidR="00AC1394" w:rsidRPr="000701CF">
        <w:rPr>
          <w:sz w:val="24"/>
          <w:szCs w:val="24"/>
        </w:rPr>
        <w:t>5/2026</w:t>
      </w:r>
      <w:r w:rsidR="00475BF8" w:rsidRPr="000701CF">
        <w:rPr>
          <w:sz w:val="24"/>
          <w:szCs w:val="24"/>
        </w:rPr>
        <w:t xml:space="preserve"> </w:t>
      </w:r>
      <w:r w:rsidRPr="000701CF">
        <w:rPr>
          <w:sz w:val="24"/>
          <w:szCs w:val="24"/>
        </w:rPr>
        <w:t>i zostali wpisani przez Dziekanat na semestr letni</w:t>
      </w:r>
      <w:r w:rsidR="008B2E4B" w:rsidRPr="000701CF">
        <w:rPr>
          <w:sz w:val="24"/>
          <w:szCs w:val="24"/>
        </w:rPr>
        <w:t>.</w:t>
      </w:r>
      <w:r w:rsidR="00AC1394" w:rsidRPr="000701CF">
        <w:rPr>
          <w:sz w:val="24"/>
          <w:szCs w:val="24"/>
        </w:rPr>
        <w:t xml:space="preserve"> </w:t>
      </w:r>
      <w:r w:rsidR="00FD1AB4" w:rsidRPr="000701CF">
        <w:rPr>
          <w:sz w:val="24"/>
          <w:szCs w:val="24"/>
        </w:rPr>
        <w:t>W</w:t>
      </w:r>
      <w:r w:rsidR="004C5BE5" w:rsidRPr="000701CF">
        <w:rPr>
          <w:sz w:val="24"/>
          <w:szCs w:val="24"/>
        </w:rPr>
        <w:t>yjątkowo</w:t>
      </w:r>
      <w:r w:rsidR="004C5BE5" w:rsidRPr="00E61C18">
        <w:rPr>
          <w:sz w:val="24"/>
          <w:szCs w:val="24"/>
        </w:rPr>
        <w:t xml:space="preserve"> </w:t>
      </w:r>
      <w:r w:rsidR="00EE7427" w:rsidRPr="00E61C18">
        <w:rPr>
          <w:sz w:val="24"/>
          <w:szCs w:val="24"/>
        </w:rPr>
        <w:t xml:space="preserve">do rekrutacji </w:t>
      </w:r>
      <w:r w:rsidR="00734F1B">
        <w:rPr>
          <w:sz w:val="24"/>
          <w:szCs w:val="24"/>
        </w:rPr>
        <w:t>na rok akademicki 2026/2027</w:t>
      </w:r>
      <w:r w:rsidR="004C5BE5" w:rsidRPr="00E61C18">
        <w:rPr>
          <w:sz w:val="24"/>
          <w:szCs w:val="24"/>
        </w:rPr>
        <w:t xml:space="preserve"> </w:t>
      </w:r>
      <w:r w:rsidR="00FD1AB4" w:rsidRPr="00E61C18">
        <w:rPr>
          <w:sz w:val="24"/>
          <w:szCs w:val="24"/>
        </w:rPr>
        <w:t xml:space="preserve">mogą </w:t>
      </w:r>
      <w:r w:rsidR="00EE7427" w:rsidRPr="00E61C18">
        <w:rPr>
          <w:sz w:val="24"/>
          <w:szCs w:val="24"/>
        </w:rPr>
        <w:t>przystą</w:t>
      </w:r>
      <w:r w:rsidR="00AC1394">
        <w:rPr>
          <w:sz w:val="24"/>
          <w:szCs w:val="24"/>
        </w:rPr>
        <w:t>pić także osoby studiujące, które</w:t>
      </w:r>
      <w:r w:rsidR="004C5BE5" w:rsidRPr="00E61C18">
        <w:rPr>
          <w:sz w:val="24"/>
          <w:szCs w:val="24"/>
        </w:rPr>
        <w:t xml:space="preserve"> aktualnie studiują na zagranicznych uczelniach partnerskich w ramach Programu Erasmus, a ich studia na uczelni partnerskiej trwają przez cały rok akademicki 202</w:t>
      </w:r>
      <w:r w:rsidR="00982859">
        <w:rPr>
          <w:sz w:val="24"/>
          <w:szCs w:val="24"/>
        </w:rPr>
        <w:t>5/2026</w:t>
      </w:r>
      <w:r w:rsidR="004D062C">
        <w:rPr>
          <w:sz w:val="24"/>
          <w:szCs w:val="24"/>
        </w:rPr>
        <w:t xml:space="preserve"> </w:t>
      </w:r>
      <w:r w:rsidR="004C5BE5" w:rsidRPr="00E61C18">
        <w:rPr>
          <w:sz w:val="24"/>
          <w:szCs w:val="24"/>
        </w:rPr>
        <w:t xml:space="preserve">i z tego względu będą oni wnioskować o zaliczenie całego roku akademickiego na WPiA dopiero po ukończeniu </w:t>
      </w:r>
      <w:bookmarkStart w:id="0" w:name="_GoBack"/>
      <w:bookmarkEnd w:id="0"/>
      <w:r w:rsidR="004C5BE5" w:rsidRPr="00E61C18">
        <w:rPr>
          <w:sz w:val="24"/>
          <w:szCs w:val="24"/>
        </w:rPr>
        <w:t xml:space="preserve">semestru letniego na uczelni partnerskiej. </w:t>
      </w:r>
    </w:p>
    <w:p w:rsidR="00475BF8" w:rsidRPr="00E61C18" w:rsidRDefault="00475BF8" w:rsidP="00475BF8">
      <w:pPr>
        <w:jc w:val="both"/>
        <w:rPr>
          <w:b/>
          <w:sz w:val="24"/>
          <w:szCs w:val="24"/>
        </w:rPr>
      </w:pPr>
      <w:r w:rsidRPr="00E61C18">
        <w:rPr>
          <w:sz w:val="24"/>
          <w:szCs w:val="24"/>
        </w:rPr>
        <w:t>W przypadku studentów ISM warunkiem wzięcia udziału w rekrutacji do Programu Erasmus na WPiA jest realizacja jednego z kierunków studiów na Wydziale Prawa i Admi</w:t>
      </w:r>
      <w:r w:rsidR="005A6AD8">
        <w:rPr>
          <w:sz w:val="24"/>
          <w:szCs w:val="24"/>
        </w:rPr>
        <w:t xml:space="preserve">nistracji (Prawo, Administracja, </w:t>
      </w:r>
      <w:r w:rsidRPr="00E61C18">
        <w:rPr>
          <w:sz w:val="24"/>
          <w:szCs w:val="24"/>
        </w:rPr>
        <w:t>Przedsiębiorczość</w:t>
      </w:r>
      <w:r w:rsidR="005A6AD8">
        <w:rPr>
          <w:sz w:val="24"/>
          <w:szCs w:val="24"/>
        </w:rPr>
        <w:t>, IBLA</w:t>
      </w:r>
      <w:r w:rsidRPr="00E61C18">
        <w:rPr>
          <w:sz w:val="24"/>
          <w:szCs w:val="24"/>
        </w:rPr>
        <w:t xml:space="preserve">) jako kierunku wiodącego dla studenta ISM. </w:t>
      </w:r>
    </w:p>
    <w:p w:rsidR="00B03079" w:rsidRPr="00E61C18" w:rsidRDefault="00B03079" w:rsidP="00E61C18">
      <w:pPr>
        <w:pStyle w:val="Akapitzlist"/>
        <w:numPr>
          <w:ilvl w:val="0"/>
          <w:numId w:val="2"/>
        </w:numPr>
        <w:jc w:val="both"/>
        <w:rPr>
          <w:b/>
          <w:sz w:val="24"/>
          <w:szCs w:val="24"/>
          <w:lang w:val="pl-PL"/>
        </w:rPr>
      </w:pPr>
      <w:r w:rsidRPr="00E61C18">
        <w:rPr>
          <w:b/>
          <w:sz w:val="24"/>
          <w:szCs w:val="24"/>
          <w:lang w:val="pl-PL"/>
        </w:rPr>
        <w:t>NIEZBĘDNE DOKUMENTY</w:t>
      </w:r>
    </w:p>
    <w:p w:rsidR="00711891" w:rsidRPr="00E61C18" w:rsidRDefault="00711891" w:rsidP="00E61C18">
      <w:pPr>
        <w:jc w:val="both"/>
        <w:rPr>
          <w:b/>
          <w:sz w:val="24"/>
          <w:szCs w:val="24"/>
        </w:rPr>
      </w:pPr>
      <w:r w:rsidRPr="00E61C18">
        <w:rPr>
          <w:b/>
          <w:sz w:val="24"/>
          <w:szCs w:val="24"/>
        </w:rPr>
        <w:t xml:space="preserve">Do </w:t>
      </w:r>
      <w:r w:rsidR="00982859">
        <w:rPr>
          <w:b/>
          <w:sz w:val="24"/>
          <w:szCs w:val="24"/>
        </w:rPr>
        <w:t>24</w:t>
      </w:r>
      <w:r w:rsidRPr="00E61C18">
        <w:rPr>
          <w:b/>
          <w:sz w:val="24"/>
          <w:szCs w:val="24"/>
        </w:rPr>
        <w:t xml:space="preserve"> </w:t>
      </w:r>
      <w:r w:rsidR="00982859">
        <w:rPr>
          <w:b/>
          <w:sz w:val="24"/>
          <w:szCs w:val="24"/>
        </w:rPr>
        <w:t>marca</w:t>
      </w:r>
      <w:r w:rsidRPr="00E61C18">
        <w:rPr>
          <w:b/>
          <w:sz w:val="24"/>
          <w:szCs w:val="24"/>
        </w:rPr>
        <w:t xml:space="preserve"> 20</w:t>
      </w:r>
      <w:r w:rsidR="00982859">
        <w:rPr>
          <w:b/>
          <w:sz w:val="24"/>
          <w:szCs w:val="24"/>
        </w:rPr>
        <w:t>26</w:t>
      </w:r>
      <w:r w:rsidRPr="00E61C18">
        <w:rPr>
          <w:b/>
          <w:sz w:val="24"/>
          <w:szCs w:val="24"/>
        </w:rPr>
        <w:t xml:space="preserve"> r. Kandydaci mają obowiązek dostarczenia </w:t>
      </w:r>
      <w:r w:rsidR="008F4909" w:rsidRPr="00E61C18">
        <w:rPr>
          <w:b/>
          <w:sz w:val="24"/>
          <w:szCs w:val="24"/>
        </w:rPr>
        <w:t xml:space="preserve">Komisji Kwalifikacyjnej </w:t>
      </w:r>
      <w:r w:rsidR="00E23531" w:rsidRPr="00E61C18">
        <w:rPr>
          <w:sz w:val="24"/>
          <w:szCs w:val="24"/>
        </w:rPr>
        <w:t xml:space="preserve">następujących dokumentów: </w:t>
      </w:r>
    </w:p>
    <w:p w:rsidR="00E61C18" w:rsidRPr="00C741E0" w:rsidRDefault="002166DB" w:rsidP="00C741E0">
      <w:pPr>
        <w:pStyle w:val="Akapitzlist"/>
        <w:numPr>
          <w:ilvl w:val="0"/>
          <w:numId w:val="4"/>
        </w:numPr>
        <w:jc w:val="both"/>
        <w:rPr>
          <w:sz w:val="24"/>
          <w:szCs w:val="24"/>
          <w:lang w:val="pl-PL"/>
        </w:rPr>
      </w:pPr>
      <w:r w:rsidRPr="00C741E0">
        <w:rPr>
          <w:sz w:val="24"/>
          <w:szCs w:val="24"/>
          <w:lang w:val="pl-PL"/>
        </w:rPr>
        <w:lastRenderedPageBreak/>
        <w:t>kopii dokumentu potwierdzającego stopień znajomości języka kraju lub języka wykładowego, w którym Kandydat zamierza studiować i zdawać egzaminy (dotyczy osób, któr</w:t>
      </w:r>
      <w:r w:rsidR="008942DF" w:rsidRPr="00C741E0">
        <w:rPr>
          <w:sz w:val="24"/>
          <w:szCs w:val="24"/>
          <w:lang w:val="pl-PL"/>
        </w:rPr>
        <w:t>e posiadają takie certyfikaty)</w:t>
      </w:r>
      <w:r w:rsidR="00475BF8">
        <w:rPr>
          <w:sz w:val="24"/>
          <w:szCs w:val="24"/>
          <w:lang w:val="pl-PL"/>
        </w:rPr>
        <w:t xml:space="preserve"> lub pisemnego oświadczenia o znajomości języka wykładowego. Komisja zastrzega możliwość przeprowadzenia dodatkowej rozmowy celem ustalenia znajomości języka wykładowego.</w:t>
      </w:r>
    </w:p>
    <w:p w:rsidR="002166DB" w:rsidRPr="00C741E0" w:rsidRDefault="002166DB" w:rsidP="00C741E0">
      <w:pPr>
        <w:pStyle w:val="Akapitzlist"/>
        <w:numPr>
          <w:ilvl w:val="0"/>
          <w:numId w:val="4"/>
        </w:numPr>
        <w:jc w:val="both"/>
        <w:rPr>
          <w:sz w:val="24"/>
          <w:szCs w:val="24"/>
          <w:lang w:val="pl-PL"/>
        </w:rPr>
      </w:pPr>
      <w:r w:rsidRPr="00C741E0">
        <w:rPr>
          <w:sz w:val="24"/>
          <w:szCs w:val="24"/>
          <w:lang w:val="pl-PL"/>
        </w:rPr>
        <w:t>oświadczenia Kandydata, czy został zakwalifikowany do uczestnictwa w Programi</w:t>
      </w:r>
      <w:r w:rsidR="00806DEF" w:rsidRPr="00C741E0">
        <w:rPr>
          <w:sz w:val="24"/>
          <w:szCs w:val="24"/>
          <w:lang w:val="pl-PL"/>
        </w:rPr>
        <w:t>e</w:t>
      </w:r>
      <w:r w:rsidR="00475BF8">
        <w:rPr>
          <w:sz w:val="24"/>
          <w:szCs w:val="24"/>
          <w:lang w:val="pl-PL"/>
        </w:rPr>
        <w:t xml:space="preserve"> Erasmus w roku akademickim 202</w:t>
      </w:r>
      <w:r w:rsidR="00982859">
        <w:rPr>
          <w:sz w:val="24"/>
          <w:szCs w:val="24"/>
          <w:lang w:val="pl-PL"/>
        </w:rPr>
        <w:t>5</w:t>
      </w:r>
      <w:r w:rsidR="00B3645C" w:rsidRPr="00C741E0">
        <w:rPr>
          <w:sz w:val="24"/>
          <w:szCs w:val="24"/>
          <w:lang w:val="pl-PL"/>
        </w:rPr>
        <w:t>/20</w:t>
      </w:r>
      <w:r w:rsidR="00982859">
        <w:rPr>
          <w:sz w:val="24"/>
          <w:szCs w:val="24"/>
          <w:lang w:val="pl-PL"/>
        </w:rPr>
        <w:t>26</w:t>
      </w:r>
      <w:r w:rsidRPr="00C741E0">
        <w:rPr>
          <w:sz w:val="24"/>
          <w:szCs w:val="24"/>
          <w:lang w:val="pl-PL"/>
        </w:rPr>
        <w:t xml:space="preserve"> i po rezygnacji z wyjazdu poinformował o tym pisemnie Dział Współpracy </w:t>
      </w:r>
      <w:r w:rsidR="00354CE4" w:rsidRPr="00C741E0">
        <w:rPr>
          <w:sz w:val="24"/>
          <w:szCs w:val="24"/>
          <w:lang w:val="pl-PL"/>
        </w:rPr>
        <w:t xml:space="preserve">z Zagranicą – Biuro Programu Erasmus </w:t>
      </w:r>
      <w:r w:rsidR="00982859">
        <w:rPr>
          <w:sz w:val="24"/>
          <w:szCs w:val="24"/>
          <w:lang w:val="pl-PL"/>
        </w:rPr>
        <w:t>oraz Koordynatorkę</w:t>
      </w:r>
      <w:r w:rsidRPr="00C741E0">
        <w:rPr>
          <w:sz w:val="24"/>
          <w:szCs w:val="24"/>
          <w:lang w:val="pl-PL"/>
        </w:rPr>
        <w:t>  Programu Erasmus WPiA  w obowiązkowym terminie do 15 dni od upływu terminu złożenia aplikacji w zagranicznej uczelni partnerskiej.</w:t>
      </w:r>
    </w:p>
    <w:p w:rsidR="00232716" w:rsidRDefault="008F4909" w:rsidP="00232716">
      <w:pPr>
        <w:spacing w:after="0"/>
        <w:jc w:val="both"/>
        <w:rPr>
          <w:sz w:val="24"/>
          <w:szCs w:val="24"/>
        </w:rPr>
      </w:pPr>
      <w:r w:rsidRPr="00E61C18">
        <w:rPr>
          <w:sz w:val="24"/>
          <w:szCs w:val="24"/>
        </w:rPr>
        <w:t>Adres email, na który powinni Pańs</w:t>
      </w:r>
      <w:r w:rsidR="00B03079" w:rsidRPr="00E61C18">
        <w:rPr>
          <w:sz w:val="24"/>
          <w:szCs w:val="24"/>
        </w:rPr>
        <w:t>two przesłać wymagane dokumenty</w:t>
      </w:r>
      <w:r w:rsidR="00806DEF" w:rsidRPr="00E61C18">
        <w:rPr>
          <w:sz w:val="24"/>
          <w:szCs w:val="24"/>
        </w:rPr>
        <w:t xml:space="preserve">:  </w:t>
      </w:r>
    </w:p>
    <w:p w:rsidR="008F4909" w:rsidRDefault="000701CF" w:rsidP="00232716">
      <w:pPr>
        <w:spacing w:after="0"/>
        <w:jc w:val="both"/>
        <w:rPr>
          <w:rStyle w:val="Hipercze"/>
          <w:color w:val="FF0000"/>
          <w:sz w:val="24"/>
          <w:szCs w:val="24"/>
        </w:rPr>
      </w:pPr>
      <w:hyperlink r:id="rId7" w:history="1">
        <w:r w:rsidR="00B023E9" w:rsidRPr="00A152F2">
          <w:rPr>
            <w:rStyle w:val="Hipercze"/>
            <w:sz w:val="24"/>
            <w:szCs w:val="24"/>
          </w:rPr>
          <w:t>ewa.niedurny@us.edu.pl</w:t>
        </w:r>
      </w:hyperlink>
      <w:r w:rsidR="00B023E9">
        <w:rPr>
          <w:rStyle w:val="Hipercze"/>
          <w:sz w:val="24"/>
          <w:szCs w:val="24"/>
        </w:rPr>
        <w:t xml:space="preserve"> </w:t>
      </w:r>
      <w:r w:rsidR="00FD1AB4" w:rsidRPr="00E61C18">
        <w:rPr>
          <w:rStyle w:val="Hipercze"/>
          <w:color w:val="FF0000"/>
          <w:sz w:val="24"/>
          <w:szCs w:val="24"/>
        </w:rPr>
        <w:t xml:space="preserve"> </w:t>
      </w:r>
    </w:p>
    <w:p w:rsidR="00232716" w:rsidRPr="00E61C18" w:rsidRDefault="00232716" w:rsidP="00232716">
      <w:pPr>
        <w:spacing w:after="0"/>
        <w:jc w:val="both"/>
        <w:rPr>
          <w:color w:val="FF0000"/>
          <w:sz w:val="24"/>
          <w:szCs w:val="24"/>
        </w:rPr>
      </w:pPr>
    </w:p>
    <w:p w:rsidR="002166DB" w:rsidRPr="00E61C18" w:rsidRDefault="002166DB" w:rsidP="00E61C18">
      <w:pPr>
        <w:pStyle w:val="Akapitzlist"/>
        <w:numPr>
          <w:ilvl w:val="0"/>
          <w:numId w:val="2"/>
        </w:numPr>
        <w:jc w:val="both"/>
        <w:rPr>
          <w:b/>
          <w:sz w:val="24"/>
          <w:szCs w:val="24"/>
          <w:lang w:val="pl-PL"/>
        </w:rPr>
      </w:pPr>
      <w:r w:rsidRPr="00E61C18">
        <w:rPr>
          <w:b/>
          <w:sz w:val="24"/>
          <w:szCs w:val="24"/>
          <w:lang w:val="pl-PL"/>
        </w:rPr>
        <w:t>KRYTERIA REKRUTACJI</w:t>
      </w:r>
    </w:p>
    <w:p w:rsidR="002166DB" w:rsidRPr="00E61C18" w:rsidRDefault="002166DB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>Zgodnie z obowiązującymi na Uniwersytecie Śląskim „Zasadami rekrutacji i realizacji wyjazdów w roku akademickim 20</w:t>
      </w:r>
      <w:r w:rsidR="00806DEF" w:rsidRPr="00E61C18">
        <w:rPr>
          <w:sz w:val="24"/>
          <w:szCs w:val="24"/>
        </w:rPr>
        <w:t>2</w:t>
      </w:r>
      <w:r w:rsidR="00982859">
        <w:rPr>
          <w:sz w:val="24"/>
          <w:szCs w:val="24"/>
        </w:rPr>
        <w:t>6</w:t>
      </w:r>
      <w:r w:rsidRPr="00E61C18">
        <w:rPr>
          <w:sz w:val="24"/>
          <w:szCs w:val="24"/>
        </w:rPr>
        <w:t>/20</w:t>
      </w:r>
      <w:r w:rsidR="008F4909" w:rsidRPr="00E61C18">
        <w:rPr>
          <w:sz w:val="24"/>
          <w:szCs w:val="24"/>
        </w:rPr>
        <w:t>2</w:t>
      </w:r>
      <w:r w:rsidR="00982859">
        <w:rPr>
          <w:sz w:val="24"/>
          <w:szCs w:val="24"/>
        </w:rPr>
        <w:t>7</w:t>
      </w:r>
      <w:r w:rsidRPr="00E61C18">
        <w:rPr>
          <w:sz w:val="24"/>
          <w:szCs w:val="24"/>
        </w:rPr>
        <w:t xml:space="preserve"> dla Programu Unii Europejskiej Erasmus + (Erasmus Plus) KA</w:t>
      </w:r>
      <w:r w:rsidR="00711891" w:rsidRPr="00E61C18">
        <w:rPr>
          <w:sz w:val="24"/>
          <w:szCs w:val="24"/>
        </w:rPr>
        <w:t>1 HE</w:t>
      </w:r>
      <w:r w:rsidRPr="00E61C18">
        <w:rPr>
          <w:sz w:val="24"/>
          <w:szCs w:val="24"/>
        </w:rPr>
        <w:t xml:space="preserve"> – Mobilność akademicka z krajami programu” (załączone do ogłoszenia o rekrutacji): </w:t>
      </w:r>
    </w:p>
    <w:p w:rsidR="00B03079" w:rsidRPr="00E61C18" w:rsidRDefault="002166DB" w:rsidP="00E61C18">
      <w:pPr>
        <w:pStyle w:val="Akapitzlist"/>
        <w:numPr>
          <w:ilvl w:val="0"/>
          <w:numId w:val="3"/>
        </w:numPr>
        <w:jc w:val="both"/>
        <w:rPr>
          <w:sz w:val="24"/>
          <w:szCs w:val="24"/>
          <w:lang w:val="pl-PL"/>
        </w:rPr>
      </w:pPr>
      <w:r w:rsidRPr="00E61C18">
        <w:rPr>
          <w:sz w:val="24"/>
          <w:szCs w:val="24"/>
          <w:lang w:val="pl-PL"/>
        </w:rPr>
        <w:t xml:space="preserve"> </w:t>
      </w:r>
      <w:r w:rsidR="00F65636" w:rsidRPr="00E61C18">
        <w:rPr>
          <w:b/>
          <w:sz w:val="24"/>
          <w:szCs w:val="24"/>
          <w:lang w:val="pl-PL"/>
        </w:rPr>
        <w:t>ZNAJOMOŚĆ JĘZYKA</w:t>
      </w:r>
      <w:r w:rsidR="00F65636" w:rsidRPr="00E61C18">
        <w:rPr>
          <w:sz w:val="24"/>
          <w:szCs w:val="24"/>
          <w:lang w:val="pl-PL"/>
        </w:rPr>
        <w:t xml:space="preserve"> </w:t>
      </w:r>
      <w:r w:rsidR="00D0063A">
        <w:rPr>
          <w:sz w:val="24"/>
          <w:szCs w:val="24"/>
          <w:lang w:val="pl-PL"/>
        </w:rPr>
        <w:t>–</w:t>
      </w:r>
      <w:r w:rsidR="00F65636" w:rsidRPr="00E61C18">
        <w:rPr>
          <w:sz w:val="24"/>
          <w:szCs w:val="24"/>
          <w:lang w:val="pl-PL"/>
        </w:rPr>
        <w:t xml:space="preserve"> </w:t>
      </w:r>
      <w:r w:rsidR="00D0063A">
        <w:rPr>
          <w:sz w:val="24"/>
          <w:szCs w:val="24"/>
          <w:lang w:val="pl-PL"/>
        </w:rPr>
        <w:t>Podstawowym w</w:t>
      </w:r>
      <w:r w:rsidRPr="00E61C18">
        <w:rPr>
          <w:sz w:val="24"/>
          <w:szCs w:val="24"/>
          <w:lang w:val="pl-PL"/>
        </w:rPr>
        <w:t>arunkiem uczestnictwa w rekrutacji jest znajomość języka, w którym prowadzone są zajęcia na uczelni partnerskiej, na którą aplikuje Kandydat</w:t>
      </w:r>
      <w:r w:rsidR="00982859">
        <w:rPr>
          <w:sz w:val="24"/>
          <w:szCs w:val="24"/>
          <w:lang w:val="pl-PL"/>
        </w:rPr>
        <w:t>/Kandydatka</w:t>
      </w:r>
      <w:r w:rsidRPr="00E61C18">
        <w:rPr>
          <w:sz w:val="24"/>
          <w:szCs w:val="24"/>
          <w:lang w:val="pl-PL"/>
        </w:rPr>
        <w:t xml:space="preserve"> </w:t>
      </w:r>
    </w:p>
    <w:p w:rsidR="00FD1AB4" w:rsidRPr="00E61C18" w:rsidRDefault="00F65636" w:rsidP="00E61C18">
      <w:pPr>
        <w:pStyle w:val="Akapitzlist"/>
        <w:numPr>
          <w:ilvl w:val="0"/>
          <w:numId w:val="3"/>
        </w:numPr>
        <w:jc w:val="both"/>
        <w:rPr>
          <w:sz w:val="24"/>
          <w:szCs w:val="24"/>
          <w:lang w:val="pl-PL"/>
        </w:rPr>
      </w:pPr>
      <w:r w:rsidRPr="00E61C18">
        <w:rPr>
          <w:b/>
          <w:sz w:val="24"/>
          <w:szCs w:val="24"/>
          <w:lang w:val="pl-PL"/>
        </w:rPr>
        <w:t>WYNIKI W NAUCE KANDYDATA</w:t>
      </w:r>
      <w:r w:rsidR="00982859">
        <w:rPr>
          <w:b/>
          <w:sz w:val="24"/>
          <w:szCs w:val="24"/>
          <w:lang w:val="pl-PL"/>
        </w:rPr>
        <w:t>/KANDYDATKI</w:t>
      </w:r>
      <w:r w:rsidRPr="00E61C18">
        <w:rPr>
          <w:sz w:val="24"/>
          <w:szCs w:val="24"/>
          <w:lang w:val="pl-PL"/>
        </w:rPr>
        <w:t xml:space="preserve"> </w:t>
      </w:r>
      <w:r w:rsidR="005A6AD8">
        <w:rPr>
          <w:sz w:val="24"/>
          <w:szCs w:val="24"/>
          <w:lang w:val="pl-PL"/>
        </w:rPr>
        <w:t>–</w:t>
      </w:r>
      <w:r w:rsidR="00B771C9">
        <w:rPr>
          <w:sz w:val="24"/>
          <w:szCs w:val="24"/>
          <w:lang w:val="pl-PL"/>
        </w:rPr>
        <w:t xml:space="preserve"> </w:t>
      </w:r>
      <w:r w:rsidR="00475BF8">
        <w:rPr>
          <w:sz w:val="24"/>
          <w:szCs w:val="24"/>
          <w:lang w:val="pl-PL"/>
        </w:rPr>
        <w:t>Dodatkowe</w:t>
      </w:r>
      <w:r w:rsidR="002166DB" w:rsidRPr="00E61C18">
        <w:rPr>
          <w:sz w:val="24"/>
          <w:szCs w:val="24"/>
          <w:lang w:val="pl-PL"/>
        </w:rPr>
        <w:t xml:space="preserve"> kryterium kwalifikacyjne stanowią wyniki w nauce Kandydata</w:t>
      </w:r>
      <w:r w:rsidR="00982859">
        <w:rPr>
          <w:sz w:val="24"/>
          <w:szCs w:val="24"/>
          <w:lang w:val="pl-PL"/>
        </w:rPr>
        <w:t>/Kandydatki</w:t>
      </w:r>
      <w:r w:rsidR="002166DB" w:rsidRPr="00E61C18">
        <w:rPr>
          <w:sz w:val="24"/>
          <w:szCs w:val="24"/>
          <w:lang w:val="pl-PL"/>
        </w:rPr>
        <w:t xml:space="preserve"> </w:t>
      </w:r>
      <w:r w:rsidR="00B023E9">
        <w:rPr>
          <w:sz w:val="24"/>
          <w:szCs w:val="24"/>
          <w:lang w:val="pl-PL"/>
        </w:rPr>
        <w:t>(</w:t>
      </w:r>
      <w:r w:rsidR="00585E8C">
        <w:rPr>
          <w:sz w:val="24"/>
          <w:szCs w:val="24"/>
          <w:lang w:val="pl-PL"/>
        </w:rPr>
        <w:t xml:space="preserve">wyniki w nauce </w:t>
      </w:r>
      <w:r w:rsidR="005A6AD8">
        <w:rPr>
          <w:sz w:val="24"/>
          <w:szCs w:val="24"/>
          <w:lang w:val="pl-PL"/>
        </w:rPr>
        <w:t xml:space="preserve">są obliczane </w:t>
      </w:r>
      <w:r w:rsidR="00585E8C">
        <w:rPr>
          <w:sz w:val="24"/>
          <w:szCs w:val="24"/>
          <w:lang w:val="pl-PL"/>
        </w:rPr>
        <w:t xml:space="preserve">wyłącznie </w:t>
      </w:r>
      <w:r w:rsidR="005A6AD8">
        <w:rPr>
          <w:sz w:val="24"/>
          <w:szCs w:val="24"/>
          <w:lang w:val="pl-PL"/>
        </w:rPr>
        <w:t>na podstawie średniej ocen z dotychczasowego przebiegu studiów na danym kierunku</w:t>
      </w:r>
      <w:r w:rsidR="00585E8C">
        <w:rPr>
          <w:sz w:val="24"/>
          <w:szCs w:val="24"/>
          <w:lang w:val="pl-PL"/>
        </w:rPr>
        <w:t>; decydują o miejscu kandydata na liście rankingowej i kolejności przyznawania miejsc)</w:t>
      </w:r>
    </w:p>
    <w:p w:rsidR="002166DB" w:rsidRPr="00E61C18" w:rsidRDefault="00982859" w:rsidP="00E61C18">
      <w:pPr>
        <w:jc w:val="both"/>
        <w:rPr>
          <w:sz w:val="24"/>
          <w:szCs w:val="24"/>
        </w:rPr>
      </w:pPr>
      <w:r>
        <w:rPr>
          <w:sz w:val="24"/>
          <w:szCs w:val="24"/>
        </w:rPr>
        <w:t>Osoby kandydujące, które</w:t>
      </w:r>
      <w:r w:rsidR="002166DB" w:rsidRPr="00E61C18">
        <w:rPr>
          <w:sz w:val="24"/>
          <w:szCs w:val="24"/>
        </w:rPr>
        <w:t xml:space="preserve"> złożą wnioski aplikacyjne, a następnie  zrezygnują z uczestnictwa w Programie Erasmus przed  termi</w:t>
      </w:r>
      <w:r w:rsidR="000E4C48" w:rsidRPr="00E61C18">
        <w:rPr>
          <w:sz w:val="24"/>
          <w:szCs w:val="24"/>
        </w:rPr>
        <w:t xml:space="preserve">nem </w:t>
      </w:r>
      <w:r w:rsidR="00C1387B" w:rsidRPr="00E61C18">
        <w:rPr>
          <w:sz w:val="24"/>
          <w:szCs w:val="24"/>
        </w:rPr>
        <w:t xml:space="preserve">ogłoszenia wyników rekrutacji, powinni </w:t>
      </w:r>
      <w:r w:rsidR="002166DB" w:rsidRPr="00E61C18">
        <w:rPr>
          <w:sz w:val="24"/>
          <w:szCs w:val="24"/>
        </w:rPr>
        <w:t xml:space="preserve">poinformować o tym </w:t>
      </w:r>
      <w:r w:rsidR="00FD1AB4" w:rsidRPr="00E61C18">
        <w:rPr>
          <w:sz w:val="24"/>
          <w:szCs w:val="24"/>
        </w:rPr>
        <w:t>Pełnomocniczkę</w:t>
      </w:r>
      <w:r w:rsidR="008F4909" w:rsidRPr="00E61C18">
        <w:rPr>
          <w:sz w:val="24"/>
          <w:szCs w:val="24"/>
        </w:rPr>
        <w:t xml:space="preserve"> </w:t>
      </w:r>
      <w:r w:rsidR="00475BF8">
        <w:rPr>
          <w:sz w:val="24"/>
          <w:szCs w:val="24"/>
        </w:rPr>
        <w:t xml:space="preserve">Dziekana </w:t>
      </w:r>
      <w:r w:rsidR="003D3135" w:rsidRPr="00E61C18">
        <w:rPr>
          <w:sz w:val="24"/>
          <w:szCs w:val="24"/>
        </w:rPr>
        <w:t xml:space="preserve">ds. </w:t>
      </w:r>
      <w:r w:rsidR="002166DB" w:rsidRPr="00E61C18">
        <w:rPr>
          <w:sz w:val="24"/>
          <w:szCs w:val="24"/>
        </w:rPr>
        <w:t xml:space="preserve">Programu Erasmus WPiA. Oświadczenia o rezygnacji </w:t>
      </w:r>
      <w:r w:rsidR="00C478ED" w:rsidRPr="00E61C18">
        <w:rPr>
          <w:sz w:val="24"/>
          <w:szCs w:val="24"/>
        </w:rPr>
        <w:t>może być złożone drogą elektroniczną.</w:t>
      </w:r>
    </w:p>
    <w:p w:rsidR="00C478ED" w:rsidRPr="00E61C18" w:rsidRDefault="00C478ED" w:rsidP="00E61C18">
      <w:pPr>
        <w:pStyle w:val="Akapitzlist"/>
        <w:numPr>
          <w:ilvl w:val="0"/>
          <w:numId w:val="2"/>
        </w:numPr>
        <w:jc w:val="both"/>
        <w:rPr>
          <w:b/>
          <w:sz w:val="24"/>
          <w:szCs w:val="24"/>
          <w:lang w:val="pl-PL"/>
        </w:rPr>
      </w:pPr>
      <w:r w:rsidRPr="00E61C18">
        <w:rPr>
          <w:b/>
          <w:sz w:val="24"/>
          <w:szCs w:val="24"/>
          <w:lang w:val="pl-PL"/>
        </w:rPr>
        <w:t>WAŻNE INFORMACJE DOTYCZĄCE ZASAD I ORGANIZACJI R</w:t>
      </w:r>
      <w:r w:rsidR="00F65636" w:rsidRPr="00E61C18">
        <w:rPr>
          <w:b/>
          <w:sz w:val="24"/>
          <w:szCs w:val="24"/>
          <w:lang w:val="pl-PL"/>
        </w:rPr>
        <w:t xml:space="preserve">EKRUTACJI </w:t>
      </w:r>
      <w:r w:rsidR="00535566" w:rsidRPr="00E61C18">
        <w:rPr>
          <w:b/>
          <w:sz w:val="24"/>
          <w:szCs w:val="24"/>
          <w:lang w:val="pl-PL"/>
        </w:rPr>
        <w:t xml:space="preserve"> DO UDZIAŁU W PROGRAMIE ERASMUS </w:t>
      </w:r>
      <w:r w:rsidR="00F65636" w:rsidRPr="00E61C18">
        <w:rPr>
          <w:b/>
          <w:sz w:val="24"/>
          <w:szCs w:val="24"/>
          <w:lang w:val="pl-PL"/>
        </w:rPr>
        <w:t>W ROKU AKADEMICKIM 20</w:t>
      </w:r>
      <w:r w:rsidR="00806DEF" w:rsidRPr="00E61C18">
        <w:rPr>
          <w:b/>
          <w:sz w:val="24"/>
          <w:szCs w:val="24"/>
          <w:lang w:val="pl-PL"/>
        </w:rPr>
        <w:t>2</w:t>
      </w:r>
      <w:r w:rsidR="00982859">
        <w:rPr>
          <w:b/>
          <w:sz w:val="24"/>
          <w:szCs w:val="24"/>
          <w:lang w:val="pl-PL"/>
        </w:rPr>
        <w:t>6/2027</w:t>
      </w:r>
    </w:p>
    <w:p w:rsidR="00C478ED" w:rsidRPr="00E61C18" w:rsidRDefault="00C478ED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 xml:space="preserve">Z uwagi na </w:t>
      </w:r>
      <w:r w:rsidR="00FD1AB4" w:rsidRPr="00E61C18">
        <w:rPr>
          <w:sz w:val="24"/>
          <w:szCs w:val="24"/>
        </w:rPr>
        <w:t xml:space="preserve">przeprowadzenie </w:t>
      </w:r>
      <w:r w:rsidR="00806DEF" w:rsidRPr="00E61C18">
        <w:rPr>
          <w:sz w:val="24"/>
          <w:szCs w:val="24"/>
        </w:rPr>
        <w:t>rekrutacji online w systemie USOS</w:t>
      </w:r>
      <w:r w:rsidRPr="00E61C18">
        <w:rPr>
          <w:sz w:val="24"/>
          <w:szCs w:val="24"/>
        </w:rPr>
        <w:t>, proszę</w:t>
      </w:r>
      <w:r w:rsidR="00B03079" w:rsidRPr="00E61C18">
        <w:rPr>
          <w:sz w:val="24"/>
          <w:szCs w:val="24"/>
        </w:rPr>
        <w:t xml:space="preserve"> </w:t>
      </w:r>
      <w:r w:rsidR="00FD1AB4" w:rsidRPr="00E61C18">
        <w:rPr>
          <w:sz w:val="24"/>
          <w:szCs w:val="24"/>
        </w:rPr>
        <w:t>o uważne zapoznanie się</w:t>
      </w:r>
      <w:r w:rsidRPr="00E61C18">
        <w:rPr>
          <w:sz w:val="24"/>
          <w:szCs w:val="24"/>
        </w:rPr>
        <w:t xml:space="preserve"> z następującymi informacjami i dokumentami: </w:t>
      </w:r>
    </w:p>
    <w:p w:rsidR="002E334B" w:rsidRDefault="00FD1AB4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 xml:space="preserve">a) </w:t>
      </w:r>
      <w:r w:rsidR="00C478ED" w:rsidRPr="00E61C18">
        <w:rPr>
          <w:sz w:val="24"/>
          <w:szCs w:val="24"/>
        </w:rPr>
        <w:t xml:space="preserve">Zasadami rekrutacji i realizacji </w:t>
      </w:r>
      <w:r w:rsidRPr="00E61C18">
        <w:rPr>
          <w:sz w:val="24"/>
          <w:szCs w:val="24"/>
        </w:rPr>
        <w:t>wyjazdów w roku akademickim 202</w:t>
      </w:r>
      <w:r w:rsidR="00982859">
        <w:rPr>
          <w:sz w:val="24"/>
          <w:szCs w:val="24"/>
        </w:rPr>
        <w:t>6/2027</w:t>
      </w:r>
      <w:r w:rsidR="00C478ED" w:rsidRPr="00E61C18">
        <w:rPr>
          <w:sz w:val="24"/>
          <w:szCs w:val="24"/>
        </w:rPr>
        <w:t xml:space="preserve"> dla Pro</w:t>
      </w:r>
      <w:r w:rsidR="00B023E9">
        <w:rPr>
          <w:sz w:val="24"/>
          <w:szCs w:val="24"/>
        </w:rPr>
        <w:t>gramu Unii Europejskiej Erasmus</w:t>
      </w:r>
      <w:r w:rsidR="00C478ED" w:rsidRPr="00E61C18">
        <w:rPr>
          <w:sz w:val="24"/>
          <w:szCs w:val="24"/>
        </w:rPr>
        <w:t>+ (Erasmus Plus) KA1 HE – Mobilnoś</w:t>
      </w:r>
      <w:r w:rsidR="004228FF">
        <w:rPr>
          <w:sz w:val="24"/>
          <w:szCs w:val="24"/>
        </w:rPr>
        <w:t>ć akademicka z krajami programu</w:t>
      </w:r>
      <w:r w:rsidR="002E334B">
        <w:rPr>
          <w:sz w:val="24"/>
          <w:szCs w:val="24"/>
        </w:rPr>
        <w:t xml:space="preserve"> – zamieszczonymi na stronie:</w:t>
      </w:r>
    </w:p>
    <w:p w:rsidR="00B023E9" w:rsidRDefault="000701CF" w:rsidP="00232716">
      <w:pPr>
        <w:spacing w:after="0"/>
        <w:jc w:val="both"/>
        <w:rPr>
          <w:sz w:val="24"/>
          <w:szCs w:val="24"/>
        </w:rPr>
      </w:pPr>
      <w:hyperlink r:id="rId8" w:history="1">
        <w:r w:rsidR="00FA7104" w:rsidRPr="00891DE7">
          <w:rPr>
            <w:rStyle w:val="Hipercze"/>
          </w:rPr>
          <w:t>https://erasmus.us.edu.pl/wp-content/uploads/2026/02/ZASADY-REKRUTACJI-I-REALIZACJI-WYJAZDOW-STUDENTOW-W-CELU-REALIZACJI-CZESCI-STUDIOW-W-ROKU-AKADEMICKIM-2026-2027-ERASMUS-SMS.pdf</w:t>
        </w:r>
      </w:hyperlink>
      <w:r w:rsidR="00FA7104">
        <w:br/>
      </w:r>
      <w:r w:rsidR="00FA7104">
        <w:br/>
      </w:r>
      <w:r w:rsidR="00FD1AB4" w:rsidRPr="00E61C18">
        <w:rPr>
          <w:sz w:val="24"/>
          <w:szCs w:val="24"/>
        </w:rPr>
        <w:t>b)</w:t>
      </w:r>
      <w:r w:rsidR="00C478ED" w:rsidRPr="00E61C18">
        <w:rPr>
          <w:sz w:val="24"/>
          <w:szCs w:val="24"/>
        </w:rPr>
        <w:t xml:space="preserve"> instrukcją dla studentów dotyczącą składania wniosków o wyjazdy zagraniczne w ramach Programu Erasmus w s</w:t>
      </w:r>
      <w:r w:rsidR="004228FF">
        <w:rPr>
          <w:sz w:val="24"/>
          <w:szCs w:val="24"/>
        </w:rPr>
        <w:t xml:space="preserve">erwisie </w:t>
      </w:r>
      <w:proofErr w:type="spellStart"/>
      <w:r w:rsidR="004228FF">
        <w:rPr>
          <w:sz w:val="24"/>
          <w:szCs w:val="24"/>
        </w:rPr>
        <w:t>USOSweb</w:t>
      </w:r>
      <w:proofErr w:type="spellEnd"/>
      <w:r w:rsidR="00B023E9">
        <w:rPr>
          <w:sz w:val="24"/>
          <w:szCs w:val="24"/>
        </w:rPr>
        <w:t xml:space="preserve"> – zamieszczoną</w:t>
      </w:r>
      <w:r w:rsidR="00B023E9" w:rsidRPr="00E61C18">
        <w:rPr>
          <w:sz w:val="24"/>
          <w:szCs w:val="24"/>
        </w:rPr>
        <w:t xml:space="preserve"> na stronie Biura Wymiany Międzyn</w:t>
      </w:r>
      <w:r w:rsidR="002E334B">
        <w:rPr>
          <w:sz w:val="24"/>
          <w:szCs w:val="24"/>
        </w:rPr>
        <w:t>arodowej Uniwersytetu Śląskiego:</w:t>
      </w:r>
    </w:p>
    <w:p w:rsidR="00C478ED" w:rsidRDefault="000701CF" w:rsidP="00232716">
      <w:pPr>
        <w:spacing w:after="0"/>
        <w:jc w:val="both"/>
        <w:rPr>
          <w:color w:val="FF0000"/>
          <w:sz w:val="24"/>
          <w:szCs w:val="24"/>
        </w:rPr>
      </w:pPr>
      <w:hyperlink r:id="rId9" w:history="1">
        <w:r w:rsidR="00B023E9" w:rsidRPr="00A152F2">
          <w:rPr>
            <w:rStyle w:val="Hipercze"/>
            <w:sz w:val="24"/>
            <w:szCs w:val="24"/>
          </w:rPr>
          <w:t>http://erasmus.us.edu.pl/sites/erasmus.us.edu.pl/files/usosweb_wyjazdy_student_4.pdf</w:t>
        </w:r>
      </w:hyperlink>
      <w:r w:rsidR="00B023E9">
        <w:rPr>
          <w:color w:val="FF0000"/>
          <w:sz w:val="24"/>
          <w:szCs w:val="24"/>
        </w:rPr>
        <w:t xml:space="preserve"> </w:t>
      </w:r>
    </w:p>
    <w:p w:rsidR="00232716" w:rsidRPr="00E61C18" w:rsidRDefault="00232716" w:rsidP="00232716">
      <w:pPr>
        <w:spacing w:after="0"/>
        <w:jc w:val="both"/>
        <w:rPr>
          <w:sz w:val="24"/>
          <w:szCs w:val="24"/>
        </w:rPr>
      </w:pPr>
    </w:p>
    <w:p w:rsidR="007443EF" w:rsidRPr="00E61C18" w:rsidRDefault="00FD1AB4" w:rsidP="00E61C18">
      <w:pPr>
        <w:jc w:val="both"/>
        <w:rPr>
          <w:color w:val="FF0000"/>
          <w:sz w:val="24"/>
          <w:szCs w:val="24"/>
        </w:rPr>
      </w:pPr>
      <w:r w:rsidRPr="00E61C18">
        <w:rPr>
          <w:sz w:val="24"/>
          <w:szCs w:val="24"/>
        </w:rPr>
        <w:t xml:space="preserve">c) </w:t>
      </w:r>
      <w:r w:rsidR="00C478ED" w:rsidRPr="00E61C18">
        <w:rPr>
          <w:sz w:val="24"/>
          <w:szCs w:val="24"/>
        </w:rPr>
        <w:t xml:space="preserve">informatorem dla studentów Uniwersytetu Śląskiego, którzy wyjeżdżają na studia na zagranicznych uczelniach partnerskich w ramach Programu Erasmus Plus – zamieszczonym na stronie Biura Wymiany Międzynarodowej Uniwersytetu Śląskiego </w:t>
      </w:r>
      <w:r w:rsidR="00535566" w:rsidRPr="00E61C18">
        <w:rPr>
          <w:sz w:val="24"/>
          <w:szCs w:val="24"/>
        </w:rPr>
        <w:t>–</w:t>
      </w:r>
      <w:r w:rsidR="00C478ED" w:rsidRPr="00E61C18">
        <w:rPr>
          <w:sz w:val="24"/>
          <w:szCs w:val="24"/>
        </w:rPr>
        <w:t xml:space="preserve"> </w:t>
      </w:r>
      <w:r w:rsidR="007443EF" w:rsidRPr="00E61C18">
        <w:rPr>
          <w:color w:val="FF0000"/>
          <w:sz w:val="24"/>
          <w:szCs w:val="24"/>
        </w:rPr>
        <w:t>http://erasmus.us.edu.pl/wyjazdy-na-studia-sms</w:t>
      </w:r>
    </w:p>
    <w:p w:rsidR="00FD1AB4" w:rsidRPr="00E61C18" w:rsidRDefault="00C478ED" w:rsidP="00E61C18">
      <w:pPr>
        <w:jc w:val="both"/>
        <w:rPr>
          <w:sz w:val="24"/>
          <w:szCs w:val="24"/>
        </w:rPr>
      </w:pPr>
      <w:r w:rsidRPr="00E61C18">
        <w:rPr>
          <w:sz w:val="24"/>
          <w:szCs w:val="24"/>
        </w:rPr>
        <w:t xml:space="preserve">W przypadku </w:t>
      </w:r>
      <w:r w:rsidR="00FD1AB4" w:rsidRPr="00E61C18">
        <w:rPr>
          <w:sz w:val="24"/>
          <w:szCs w:val="24"/>
        </w:rPr>
        <w:t>pytań</w:t>
      </w:r>
      <w:r w:rsidRPr="00E61C18">
        <w:rPr>
          <w:sz w:val="24"/>
          <w:szCs w:val="24"/>
        </w:rPr>
        <w:t xml:space="preserve"> dotycząc</w:t>
      </w:r>
      <w:r w:rsidR="00FD1AB4" w:rsidRPr="00E61C18">
        <w:rPr>
          <w:sz w:val="24"/>
          <w:szCs w:val="24"/>
        </w:rPr>
        <w:t>ych</w:t>
      </w:r>
      <w:r w:rsidRPr="00E61C18">
        <w:rPr>
          <w:sz w:val="24"/>
          <w:szCs w:val="24"/>
        </w:rPr>
        <w:t xml:space="preserve"> zasad realizacji Programu Erasmus lub </w:t>
      </w:r>
      <w:r w:rsidR="00CD68D9" w:rsidRPr="00E61C18">
        <w:rPr>
          <w:sz w:val="24"/>
          <w:szCs w:val="24"/>
        </w:rPr>
        <w:t xml:space="preserve">organizacji </w:t>
      </w:r>
      <w:r w:rsidRPr="00E61C18">
        <w:rPr>
          <w:sz w:val="24"/>
          <w:szCs w:val="24"/>
        </w:rPr>
        <w:t>rekrutacji</w:t>
      </w:r>
      <w:r w:rsidR="00CD68D9" w:rsidRPr="00E61C18">
        <w:rPr>
          <w:sz w:val="24"/>
          <w:szCs w:val="24"/>
        </w:rPr>
        <w:t xml:space="preserve"> na Wydziale Prawa i Administracji UŚ</w:t>
      </w:r>
      <w:r w:rsidRPr="00E61C18">
        <w:rPr>
          <w:sz w:val="24"/>
          <w:szCs w:val="24"/>
        </w:rPr>
        <w:t>, uprzejmie proszę o kontakt mailowy</w:t>
      </w:r>
      <w:r w:rsidR="00806DEF" w:rsidRPr="00E61C18">
        <w:rPr>
          <w:sz w:val="24"/>
          <w:szCs w:val="24"/>
        </w:rPr>
        <w:t xml:space="preserve"> na adres </w:t>
      </w:r>
      <w:hyperlink r:id="rId10" w:history="1">
        <w:r w:rsidR="00806DEF" w:rsidRPr="00E61C18">
          <w:rPr>
            <w:rStyle w:val="Hipercze"/>
            <w:color w:val="FF0000"/>
            <w:sz w:val="24"/>
            <w:szCs w:val="24"/>
          </w:rPr>
          <w:t>erasmus.wpia@us.edu.pl</w:t>
        </w:r>
      </w:hyperlink>
      <w:r w:rsidR="00FA7104">
        <w:rPr>
          <w:rStyle w:val="Hipercze"/>
          <w:color w:val="FF0000"/>
          <w:sz w:val="24"/>
          <w:szCs w:val="24"/>
        </w:rPr>
        <w:br/>
      </w:r>
      <w:r w:rsidR="00FA7104">
        <w:rPr>
          <w:rStyle w:val="Hipercze"/>
          <w:color w:val="FF0000"/>
          <w:sz w:val="24"/>
          <w:szCs w:val="24"/>
        </w:rPr>
        <w:br/>
      </w:r>
    </w:p>
    <w:p w:rsidR="008A0829" w:rsidRPr="00E61C18" w:rsidRDefault="002166DB" w:rsidP="00E61C18">
      <w:pPr>
        <w:jc w:val="both"/>
        <w:rPr>
          <w:i/>
          <w:sz w:val="24"/>
          <w:szCs w:val="24"/>
        </w:rPr>
      </w:pPr>
      <w:r w:rsidRPr="00E61C18">
        <w:rPr>
          <w:i/>
          <w:sz w:val="24"/>
          <w:szCs w:val="24"/>
        </w:rPr>
        <w:t xml:space="preserve">dr </w:t>
      </w:r>
      <w:r w:rsidR="00FA7104">
        <w:rPr>
          <w:i/>
          <w:sz w:val="24"/>
          <w:szCs w:val="24"/>
        </w:rPr>
        <w:t>Karolina Prażmowska-Marcinowska</w:t>
      </w:r>
    </w:p>
    <w:p w:rsidR="00C478ED" w:rsidRPr="00E61C18" w:rsidRDefault="00FD1AB4" w:rsidP="00E61C18">
      <w:pPr>
        <w:jc w:val="both"/>
        <w:rPr>
          <w:i/>
          <w:sz w:val="24"/>
          <w:szCs w:val="24"/>
        </w:rPr>
      </w:pPr>
      <w:r w:rsidRPr="00E61C18">
        <w:rPr>
          <w:i/>
          <w:sz w:val="24"/>
          <w:szCs w:val="24"/>
        </w:rPr>
        <w:t>Pełnomocniczka</w:t>
      </w:r>
      <w:r w:rsidR="00C478ED" w:rsidRPr="00E61C18">
        <w:rPr>
          <w:i/>
          <w:sz w:val="24"/>
          <w:szCs w:val="24"/>
        </w:rPr>
        <w:t xml:space="preserve"> </w:t>
      </w:r>
      <w:r w:rsidRPr="00E61C18">
        <w:rPr>
          <w:i/>
          <w:sz w:val="24"/>
          <w:szCs w:val="24"/>
        </w:rPr>
        <w:t>ds.</w:t>
      </w:r>
      <w:r w:rsidR="00C478ED" w:rsidRPr="00E61C18">
        <w:rPr>
          <w:i/>
          <w:sz w:val="24"/>
          <w:szCs w:val="24"/>
        </w:rPr>
        <w:t xml:space="preserve"> Programu Erasmus</w:t>
      </w:r>
    </w:p>
    <w:p w:rsidR="008A0829" w:rsidRPr="00E61C18" w:rsidRDefault="008A0829" w:rsidP="00E61C18">
      <w:pPr>
        <w:jc w:val="both"/>
        <w:rPr>
          <w:i/>
          <w:sz w:val="24"/>
          <w:szCs w:val="24"/>
        </w:rPr>
      </w:pPr>
      <w:r w:rsidRPr="00E61C18">
        <w:rPr>
          <w:i/>
          <w:sz w:val="24"/>
          <w:szCs w:val="24"/>
        </w:rPr>
        <w:t>Wydział Prawa i Administracji UŚ</w:t>
      </w:r>
    </w:p>
    <w:p w:rsidR="00173D02" w:rsidRPr="00E61C18" w:rsidRDefault="00173D02" w:rsidP="00E61C18">
      <w:pPr>
        <w:jc w:val="both"/>
        <w:rPr>
          <w:sz w:val="24"/>
          <w:szCs w:val="24"/>
        </w:rPr>
      </w:pPr>
    </w:p>
    <w:p w:rsidR="002166DB" w:rsidRPr="00E61C18" w:rsidRDefault="002166DB" w:rsidP="00E61C18">
      <w:pPr>
        <w:jc w:val="both"/>
        <w:rPr>
          <w:sz w:val="24"/>
          <w:szCs w:val="24"/>
        </w:rPr>
      </w:pPr>
    </w:p>
    <w:p w:rsidR="002166DB" w:rsidRPr="00E61C18" w:rsidRDefault="002166DB" w:rsidP="00E61C18">
      <w:pPr>
        <w:jc w:val="both"/>
        <w:rPr>
          <w:sz w:val="24"/>
          <w:szCs w:val="24"/>
        </w:rPr>
      </w:pPr>
    </w:p>
    <w:p w:rsidR="00F3114E" w:rsidRPr="00E61C18" w:rsidRDefault="00F3114E" w:rsidP="00E61C18">
      <w:pPr>
        <w:jc w:val="both"/>
        <w:rPr>
          <w:sz w:val="24"/>
          <w:szCs w:val="24"/>
        </w:rPr>
      </w:pPr>
    </w:p>
    <w:sectPr w:rsidR="00F3114E" w:rsidRPr="00E61C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70F94"/>
    <w:multiLevelType w:val="hybridMultilevel"/>
    <w:tmpl w:val="A048877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B2E78"/>
    <w:multiLevelType w:val="hybridMultilevel"/>
    <w:tmpl w:val="F39A0D74"/>
    <w:lvl w:ilvl="0" w:tplc="025A6F58">
      <w:start w:val="1"/>
      <w:numFmt w:val="lowerLetter"/>
      <w:lvlText w:val="%1)"/>
      <w:lvlJc w:val="left"/>
      <w:pPr>
        <w:ind w:left="740" w:hanging="3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123CDE"/>
    <w:multiLevelType w:val="hybridMultilevel"/>
    <w:tmpl w:val="3E9670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787686"/>
    <w:multiLevelType w:val="hybridMultilevel"/>
    <w:tmpl w:val="3ADEBA94"/>
    <w:lvl w:ilvl="0" w:tplc="6BF034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A457FC9"/>
    <w:multiLevelType w:val="hybridMultilevel"/>
    <w:tmpl w:val="E87A19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TQ0NzQ1NTM2NTFV0lEKTi0uzszPAykwrwUAEa6loiwAAAA="/>
  </w:docVars>
  <w:rsids>
    <w:rsidRoot w:val="00F0492C"/>
    <w:rsid w:val="000517A7"/>
    <w:rsid w:val="000701CF"/>
    <w:rsid w:val="000A0419"/>
    <w:rsid w:val="000A422F"/>
    <w:rsid w:val="000E4C48"/>
    <w:rsid w:val="00173D02"/>
    <w:rsid w:val="00206C19"/>
    <w:rsid w:val="002166DB"/>
    <w:rsid w:val="00232716"/>
    <w:rsid w:val="002D0F13"/>
    <w:rsid w:val="002E334B"/>
    <w:rsid w:val="00354CE4"/>
    <w:rsid w:val="00364532"/>
    <w:rsid w:val="00367203"/>
    <w:rsid w:val="00380C50"/>
    <w:rsid w:val="00394F58"/>
    <w:rsid w:val="003D3135"/>
    <w:rsid w:val="003E69EE"/>
    <w:rsid w:val="003F65BF"/>
    <w:rsid w:val="004228FF"/>
    <w:rsid w:val="00475BF8"/>
    <w:rsid w:val="004A4646"/>
    <w:rsid w:val="004C5BE5"/>
    <w:rsid w:val="004D062C"/>
    <w:rsid w:val="004F7B3D"/>
    <w:rsid w:val="00535566"/>
    <w:rsid w:val="00536453"/>
    <w:rsid w:val="00556F08"/>
    <w:rsid w:val="00585E8C"/>
    <w:rsid w:val="005A6AD8"/>
    <w:rsid w:val="005C609C"/>
    <w:rsid w:val="005F18F7"/>
    <w:rsid w:val="006F66BE"/>
    <w:rsid w:val="00711891"/>
    <w:rsid w:val="007158FF"/>
    <w:rsid w:val="00734F1B"/>
    <w:rsid w:val="007443EF"/>
    <w:rsid w:val="007866C6"/>
    <w:rsid w:val="00806DEF"/>
    <w:rsid w:val="008142E4"/>
    <w:rsid w:val="00854B46"/>
    <w:rsid w:val="008942DF"/>
    <w:rsid w:val="008A0829"/>
    <w:rsid w:val="008B2E4B"/>
    <w:rsid w:val="008B6D29"/>
    <w:rsid w:val="008F4909"/>
    <w:rsid w:val="00982859"/>
    <w:rsid w:val="009A3554"/>
    <w:rsid w:val="00A11F1A"/>
    <w:rsid w:val="00A15928"/>
    <w:rsid w:val="00AC1394"/>
    <w:rsid w:val="00AF61BB"/>
    <w:rsid w:val="00B023E9"/>
    <w:rsid w:val="00B03079"/>
    <w:rsid w:val="00B3645C"/>
    <w:rsid w:val="00B771C9"/>
    <w:rsid w:val="00B87115"/>
    <w:rsid w:val="00C1387B"/>
    <w:rsid w:val="00C37615"/>
    <w:rsid w:val="00C4203C"/>
    <w:rsid w:val="00C478ED"/>
    <w:rsid w:val="00C713C5"/>
    <w:rsid w:val="00C741E0"/>
    <w:rsid w:val="00CD68D9"/>
    <w:rsid w:val="00D0063A"/>
    <w:rsid w:val="00D679A0"/>
    <w:rsid w:val="00D757D0"/>
    <w:rsid w:val="00E23531"/>
    <w:rsid w:val="00E32304"/>
    <w:rsid w:val="00E61C18"/>
    <w:rsid w:val="00E62A1A"/>
    <w:rsid w:val="00EC6544"/>
    <w:rsid w:val="00EE7427"/>
    <w:rsid w:val="00EF6ED6"/>
    <w:rsid w:val="00F0492C"/>
    <w:rsid w:val="00F3114E"/>
    <w:rsid w:val="00F65636"/>
    <w:rsid w:val="00FA7104"/>
    <w:rsid w:val="00FD1AB4"/>
    <w:rsid w:val="00FE3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46E070"/>
  <w15:docId w15:val="{1B2FE642-5777-44A5-8600-46616ED92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66DB"/>
    <w:pPr>
      <w:spacing w:after="200" w:line="276" w:lineRule="auto"/>
    </w:pPr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C6544"/>
    <w:pPr>
      <w:ind w:left="708"/>
    </w:pPr>
    <w:rPr>
      <w:lang w:val="en-GB"/>
    </w:rPr>
  </w:style>
  <w:style w:type="character" w:styleId="Hipercze">
    <w:name w:val="Hyperlink"/>
    <w:basedOn w:val="Domylnaczcionkaakapitu"/>
    <w:uiPriority w:val="99"/>
    <w:unhideWhenUsed/>
    <w:rsid w:val="002166DB"/>
    <w:rPr>
      <w:strike w:val="0"/>
      <w:dstrike w:val="0"/>
      <w:color w:val="36525D"/>
      <w:u w:val="none"/>
      <w:effect w:val="none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66DB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66DB"/>
    <w:rPr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66DB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16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66DB"/>
    <w:rPr>
      <w:rFonts w:ascii="Tahoma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2E334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asmus.us.edu.pl/wp-content/uploads/2026/02/ZASADY-REKRUTACJI-I-REALIZACJI-WYJAZDOW-STUDENTOW-W-CELU-REALIZACJI-CZESCI-STUDIOW-W-ROKU-AKADEMICKIM-2026-2027-ERASMUS-SMS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wa.niedurny@us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ams.microsoft.com/l/meetup-join/19%3ameeting_ZjY5Y2IwODgtNDg5NS00YTBhLThjNjktNWZkNzY0ZmVhOWZh%40thread.v2/0?context=%7b%22Tid%22%3a%2250c76291-0c80-4444-a2fb-4f8ab168c311%22%2c%22Oid%22%3a%22077ce266-ee4a-4812-86c7-9cd22f7e1e36%22%7d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erasmus.us.edu.pl" TargetMode="External"/><Relationship Id="rId10" Type="http://schemas.openxmlformats.org/officeDocument/2006/relationships/hyperlink" Target="mailto:erasmus.wpia@us.edu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rasmus.us.edu.pl/sites/erasmus.us.edu.pl/files/usosweb_wyjazdy_student_4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1</Words>
  <Characters>5589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</dc:creator>
  <cp:lastModifiedBy>Katedra</cp:lastModifiedBy>
  <cp:revision>3</cp:revision>
  <cp:lastPrinted>2019-03-19T00:59:00Z</cp:lastPrinted>
  <dcterms:created xsi:type="dcterms:W3CDTF">2026-03-02T10:08:00Z</dcterms:created>
  <dcterms:modified xsi:type="dcterms:W3CDTF">2026-03-02T13:44:00Z</dcterms:modified>
</cp:coreProperties>
</file>